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3429C" w:rsidRDefault="00D77B02">
      <w:r>
        <w:t>Juan Pablo Camacho Sequeira.</w:t>
      </w:r>
    </w:p>
    <w:p w:rsidR="00D77B02" w:rsidRDefault="00D77B02"/>
    <w:p w:rsidR="00D77B02" w:rsidRDefault="00D77B02">
      <w:r>
        <w:t>Bellow the answer for the Acceptance Criteria.</w:t>
      </w: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Architecture diagram demonstrating the planned solution</w:t>
      </w:r>
    </w:p>
    <w:p w:rsidR="0093429C" w:rsidRDefault="00E130A0">
      <w:r>
        <w:rPr>
          <w:noProof/>
        </w:rPr>
        <w:drawing>
          <wp:inline distT="0" distB="0" distL="0" distR="0">
            <wp:extent cx="5943600" cy="461905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190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B02" w:rsidRDefault="00D77B02"/>
    <w:p w:rsidR="00D77B02" w:rsidRDefault="00D77B02" w:rsidP="00D77B02">
      <w:pPr>
        <w:pStyle w:val="ListParagraph"/>
        <w:numPr>
          <w:ilvl w:val="0"/>
          <w:numId w:val="1"/>
        </w:numPr>
      </w:pPr>
      <w:r>
        <w:t xml:space="preserve">At the Front of the application, we have a CDN (Cloudflare). </w:t>
      </w:r>
      <w:proofErr w:type="gramStart"/>
      <w:r>
        <w:t>This</w:t>
      </w:r>
      <w:proofErr w:type="gramEnd"/>
      <w:r>
        <w:t xml:space="preserve"> CDN will in charge</w:t>
      </w:r>
      <w:r>
        <w:t xml:space="preserve"> of the following point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gramStart"/>
      <w:r>
        <w:t>Is in charge of</w:t>
      </w:r>
      <w:proofErr w:type="gramEnd"/>
      <w:r>
        <w:t xml:space="preserve"> the application cach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 xml:space="preserve">HTTP to https redirect. 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ertificate management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DDOS attacks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Then the VPC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Internet GW attached to the VPC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2 Public Subnets with the Internet Gateway in the Routing Table. In this Public Subnet, we have the Bastion Server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lastRenderedPageBreak/>
        <w:t>2 Private Subnets with the NAT Getaway Attached in the Routing Table. In the Private Network, we have web servers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Then we have the Internet Gateway.</w:t>
      </w:r>
    </w:p>
    <w:p w:rsidR="00D77B02" w:rsidRDefault="00D77B02" w:rsidP="00D77B02">
      <w:pPr>
        <w:pStyle w:val="ListParagraph"/>
        <w:numPr>
          <w:ilvl w:val="0"/>
          <w:numId w:val="1"/>
        </w:numPr>
      </w:pPr>
      <w:r>
        <w:t>CI/CD.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Using Code Pipeline</w:t>
      </w:r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Github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proofErr w:type="spellStart"/>
      <w:r>
        <w:t>CodeBuild</w:t>
      </w:r>
      <w:proofErr w:type="spellEnd"/>
    </w:p>
    <w:p w:rsidR="00D77B02" w:rsidRDefault="00D77B02" w:rsidP="00D77B02">
      <w:pPr>
        <w:pStyle w:val="ListParagraph"/>
        <w:numPr>
          <w:ilvl w:val="1"/>
          <w:numId w:val="1"/>
        </w:numPr>
      </w:pPr>
      <w:r>
        <w:t>Code Deploy</w:t>
      </w:r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proofErr w:type="spellStart"/>
      <w:r>
        <w:t>Timeoff</w:t>
      </w:r>
      <w:proofErr w:type="spellEnd"/>
      <w:r>
        <w:t>-management fork on the local repository (</w:t>
      </w:r>
      <w:proofErr w:type="spellStart"/>
      <w:r>
        <w:t>Github</w:t>
      </w:r>
      <w:proofErr w:type="spellEnd"/>
      <w:r>
        <w:t>)</w:t>
      </w:r>
    </w:p>
    <w:p w:rsidR="00D77B02" w:rsidRDefault="00D77B02" w:rsidP="00D77B02">
      <w:pPr>
        <w:pStyle w:val="ListParagraph"/>
        <w:numPr>
          <w:ilvl w:val="1"/>
          <w:numId w:val="3"/>
        </w:numPr>
      </w:pPr>
      <w:r>
        <w:t xml:space="preserve">This is the </w:t>
      </w:r>
      <w:proofErr w:type="spellStart"/>
      <w:r>
        <w:t>Github</w:t>
      </w:r>
      <w:proofErr w:type="spellEnd"/>
      <w:r>
        <w:t xml:space="preserve"> Fork </w:t>
      </w:r>
      <w:hyperlink r:id="rId6" w:history="1">
        <w:r>
          <w:rPr>
            <w:rStyle w:val="Hyperlink"/>
          </w:rPr>
          <w:t>https://github.com/juanpcamacho/application</w:t>
        </w:r>
      </w:hyperlink>
    </w:p>
    <w:p w:rsidR="008E765B" w:rsidRDefault="008E765B" w:rsidP="008E765B">
      <w:pPr>
        <w:pStyle w:val="ListParagraph"/>
      </w:pPr>
    </w:p>
    <w:p w:rsidR="00D77B02" w:rsidRDefault="00D77B02" w:rsidP="00D77B02">
      <w:pPr>
        <w:pStyle w:val="ListParagraph"/>
        <w:numPr>
          <w:ilvl w:val="0"/>
          <w:numId w:val="3"/>
        </w:numPr>
      </w:pPr>
      <w:r>
        <w:t>Required Infrastructure running on Cloud of preference, provisioned using some sort of infrastructure as a code</w:t>
      </w:r>
      <w:r w:rsidR="008E765B">
        <w:t xml:space="preserve"> solution</w:t>
      </w:r>
      <w:r>
        <w:t>.</w:t>
      </w:r>
    </w:p>
    <w:p w:rsidR="008E765B" w:rsidRDefault="00D77B02" w:rsidP="00D77B02">
      <w:pPr>
        <w:pStyle w:val="ListParagraph"/>
        <w:numPr>
          <w:ilvl w:val="1"/>
          <w:numId w:val="3"/>
        </w:numPr>
      </w:pPr>
      <w:r>
        <w:t>All environment described in the image is set up with Terraform. This is the terraform URL.</w:t>
      </w:r>
    </w:p>
    <w:p w:rsidR="008E765B" w:rsidRDefault="008E765B" w:rsidP="008E765B">
      <w:pPr>
        <w:pStyle w:val="ListParagraph"/>
      </w:pPr>
    </w:p>
    <w:p w:rsidR="00E70BEB" w:rsidRDefault="00E70BEB" w:rsidP="008E765B">
      <w:pPr>
        <w:pStyle w:val="ListParagraph"/>
        <w:numPr>
          <w:ilvl w:val="0"/>
          <w:numId w:val="3"/>
        </w:numPr>
      </w:pPr>
      <w:r>
        <w:t>The application must be deployed using a fully automated CI solution. Triggered by change source control.</w:t>
      </w:r>
    </w:p>
    <w:p w:rsidR="008E765B" w:rsidRDefault="008E765B" w:rsidP="00E70BEB">
      <w:pPr>
        <w:pStyle w:val="ListParagraph"/>
        <w:numPr>
          <w:ilvl w:val="1"/>
          <w:numId w:val="3"/>
        </w:numPr>
      </w:pPr>
      <w:r>
        <w:t xml:space="preserve">Application deployment is performed with Cloud Native CI/CD tools such as Code Pipeline </w:t>
      </w:r>
      <w:r>
        <w:sym w:font="Wingdings" w:char="F0E0"/>
      </w:r>
      <w:r>
        <w:t xml:space="preserve"> GitHub </w:t>
      </w:r>
      <w:r>
        <w:sym w:font="Wingdings" w:char="F0E0"/>
      </w:r>
      <w:r>
        <w:t xml:space="preserve"> Code Build </w:t>
      </w:r>
      <w:r>
        <w:sym w:font="Wingdings" w:char="F0E0"/>
      </w:r>
      <w:r>
        <w:t xml:space="preserve"> Code Deploy </w:t>
      </w:r>
    </w:p>
    <w:p w:rsidR="00E70BEB" w:rsidRDefault="00E70BEB" w:rsidP="008E765B">
      <w:pPr>
        <w:pStyle w:val="ListParagraph"/>
        <w:numPr>
          <w:ilvl w:val="1"/>
          <w:numId w:val="3"/>
        </w:numPr>
      </w:pPr>
      <w:r>
        <w:t>The CI/CD is triggered by any change in GitHub.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 xml:space="preserve">I select Cloud CI/CD because is more native to do the CD and can perform the same tasks </w:t>
      </w:r>
      <w:proofErr w:type="gramStart"/>
      <w:r>
        <w:t xml:space="preserve">as </w:t>
      </w:r>
      <w:r w:rsidR="00D77B02">
        <w:t xml:space="preserve"> </w:t>
      </w:r>
      <w:r>
        <w:t>Jenkins</w:t>
      </w:r>
      <w:proofErr w:type="gramEnd"/>
      <w:r>
        <w:t xml:space="preserve">. </w:t>
      </w:r>
    </w:p>
    <w:p w:rsidR="00D77B02" w:rsidRDefault="008E765B" w:rsidP="008E765B">
      <w:pPr>
        <w:pStyle w:val="ListParagraph"/>
        <w:numPr>
          <w:ilvl w:val="1"/>
          <w:numId w:val="3"/>
        </w:numPr>
      </w:pPr>
      <w:r>
        <w:t xml:space="preserve">As well you need a Jenkins instance available 24/7 instead the AWS services are auto </w:t>
      </w:r>
      <w:proofErr w:type="gramStart"/>
      <w:r>
        <w:t>scalable</w:t>
      </w:r>
      <w:proofErr w:type="gramEnd"/>
      <w:r>
        <w:t xml:space="preserve"> and you need to pay for usage. </w:t>
      </w:r>
    </w:p>
    <w:p w:rsidR="008E765B" w:rsidRDefault="008E765B" w:rsidP="008E765B">
      <w:pPr>
        <w:pStyle w:val="ListParagraph"/>
        <w:numPr>
          <w:ilvl w:val="1"/>
          <w:numId w:val="3"/>
        </w:numPr>
      </w:pPr>
      <w:r>
        <w:t>As well you can choose the deployment method between Blue/Green and In-Place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Represented in the diagram.</w:t>
      </w:r>
    </w:p>
    <w:p w:rsidR="00E70BEB" w:rsidRDefault="00E70BEB" w:rsidP="00E70BEB">
      <w:pPr>
        <w:pStyle w:val="ListParagraph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must be secured from external access and application should be serving via standard HTTP and https protocol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ll security groups just have the needed ports open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</w:t>
      </w:r>
      <w:proofErr w:type="spellStart"/>
      <w:r>
        <w:t>WebServers</w:t>
      </w:r>
      <w:proofErr w:type="spellEnd"/>
      <w:r>
        <w:t xml:space="preserve"> are located in an Internal Subnet so only through Load Balancer can be accessed </w:t>
      </w:r>
      <w:proofErr w:type="gramStart"/>
      <w:r>
        <w:t>Or</w:t>
      </w:r>
      <w:proofErr w:type="gramEnd"/>
      <w:r>
        <w:t xml:space="preserve"> from the bastion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CDN </w:t>
      </w:r>
      <w:proofErr w:type="gramStart"/>
      <w:r>
        <w:t>is in charge of</w:t>
      </w:r>
      <w:proofErr w:type="gramEnd"/>
      <w:r>
        <w:t xml:space="preserve"> the port forwarding from HTTP </w:t>
      </w:r>
      <w:r>
        <w:sym w:font="Wingdings" w:char="F0E0"/>
      </w:r>
      <w:r>
        <w:t xml:space="preserve"> https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As well have a certificate installed.</w:t>
      </w:r>
    </w:p>
    <w:p w:rsidR="00E70BEB" w:rsidRDefault="00E70BEB" w:rsidP="00E70BEB">
      <w:pPr>
        <w:pStyle w:val="ListParagraph"/>
        <w:ind w:left="1440"/>
      </w:pPr>
      <w:r>
        <w:t xml:space="preserve">URL: </w:t>
      </w:r>
      <w:hyperlink r:id="rId7" w:history="1">
        <w:r>
          <w:rPr>
            <w:rStyle w:val="Hyperlink"/>
          </w:rPr>
          <w:t>https://gorilla.camachotec.club/</w:t>
        </w:r>
      </w:hyperlink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ind w:left="1440"/>
      </w:pPr>
      <w:r>
        <w:t xml:space="preserve">Note: If DNS issue is present can be because for cost saving I destroy all at the end of the process and need to upload with the new ELB DNS </w:t>
      </w:r>
      <w:proofErr w:type="spellStart"/>
      <w:r>
        <w:t>everytime</w:t>
      </w:r>
      <w:proofErr w:type="spellEnd"/>
      <w:r>
        <w:t xml:space="preserve"> we start from scratch.</w:t>
      </w:r>
    </w:p>
    <w:p w:rsidR="00E70BEB" w:rsidRDefault="00E70BEB" w:rsidP="00E70BEB">
      <w:pPr>
        <w:pStyle w:val="ListParagraph"/>
        <w:ind w:left="1440"/>
      </w:pPr>
    </w:p>
    <w:p w:rsidR="00E70BEB" w:rsidRDefault="00E70BEB" w:rsidP="00E70BEB">
      <w:pPr>
        <w:pStyle w:val="ListParagraph"/>
        <w:numPr>
          <w:ilvl w:val="0"/>
          <w:numId w:val="3"/>
        </w:numPr>
      </w:pPr>
      <w:r>
        <w:t>The application should be Highly Available and Load Balancer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 xml:space="preserve">The application has been implemented in 4 different subnets in different Availability Zone. 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lastRenderedPageBreak/>
        <w:t>As well we have a Load Balancer for the high availability.</w:t>
      </w:r>
    </w:p>
    <w:p w:rsidR="00D229A0" w:rsidRDefault="00D229A0" w:rsidP="00E70BEB">
      <w:pPr>
        <w:pStyle w:val="ListParagraph"/>
        <w:numPr>
          <w:ilvl w:val="1"/>
          <w:numId w:val="3"/>
        </w:numPr>
      </w:pPr>
      <w:r>
        <w:t xml:space="preserve">I setup autoscaling to increase the number of machines depends </w:t>
      </w:r>
      <w:bookmarkStart w:id="0" w:name="_GoBack"/>
      <w:bookmarkEnd w:id="0"/>
      <w:r>
        <w:t>on the load.</w:t>
      </w:r>
    </w:p>
    <w:p w:rsidR="00E70BEB" w:rsidRDefault="00E70BEB" w:rsidP="00E70BEB">
      <w:pPr>
        <w:pStyle w:val="ListParagraph"/>
        <w:numPr>
          <w:ilvl w:val="1"/>
          <w:numId w:val="3"/>
        </w:numPr>
      </w:pPr>
      <w:r>
        <w:t>CDN gives us another High Available Cache option for the application.</w:t>
      </w:r>
    </w:p>
    <w:sectPr w:rsidR="00E70B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A875B6"/>
    <w:multiLevelType w:val="hybridMultilevel"/>
    <w:tmpl w:val="A2CA8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8B33E8"/>
    <w:multiLevelType w:val="hybridMultilevel"/>
    <w:tmpl w:val="60CE1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35479C"/>
    <w:multiLevelType w:val="hybridMultilevel"/>
    <w:tmpl w:val="BC6CE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jQyMTQ3MTM1tDRX0lEKTi0uzszPAykwrAUAvEJluSwAAAA="/>
  </w:docVars>
  <w:rsids>
    <w:rsidRoot w:val="0093429C"/>
    <w:rsid w:val="008E765B"/>
    <w:rsid w:val="0093429C"/>
    <w:rsid w:val="00BB7C91"/>
    <w:rsid w:val="00C82360"/>
    <w:rsid w:val="00D229A0"/>
    <w:rsid w:val="00D77B02"/>
    <w:rsid w:val="00E130A0"/>
    <w:rsid w:val="00E70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75E67"/>
  <w15:chartTrackingRefBased/>
  <w15:docId w15:val="{779E585D-A0DB-4C90-82FB-2D02C8728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77B0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77B0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orilla.camachotec.club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juanpcamacho/application" TargetMode="External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458</Words>
  <Characters>2247</Characters>
  <Application>Microsoft Office Word</Application>
  <DocSecurity>0</DocSecurity>
  <Lines>63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 Pablo Camacho Sequeira</dc:creator>
  <cp:keywords>CTPClassification=CTP_NT</cp:keywords>
  <dc:description/>
  <cp:lastModifiedBy>Juan Pablo Camacho Sequeira</cp:lastModifiedBy>
  <cp:revision>5</cp:revision>
  <dcterms:created xsi:type="dcterms:W3CDTF">2019-06-02T06:40:00Z</dcterms:created>
  <dcterms:modified xsi:type="dcterms:W3CDTF">2019-06-02T08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f9bcf0bb-51c7-4bd0-9770-131a0530e182</vt:lpwstr>
  </property>
  <property fmtid="{D5CDD505-2E9C-101B-9397-08002B2CF9AE}" pid="3" name="CTP_TimeStamp">
    <vt:lpwstr>2019-06-02 08:59:22Z</vt:lpwstr>
  </property>
  <property fmtid="{D5CDD505-2E9C-101B-9397-08002B2CF9AE}" pid="4" name="CTP_BU">
    <vt:lpwstr>NA</vt:lpwstr>
  </property>
  <property fmtid="{D5CDD505-2E9C-101B-9397-08002B2CF9AE}" pid="5" name="CTP_IDSID">
    <vt:lpwstr>NA</vt:lpwstr>
  </property>
  <property fmtid="{D5CDD505-2E9C-101B-9397-08002B2CF9AE}" pid="6" name="CTP_WWID">
    <vt:lpwstr>NA</vt:lpwstr>
  </property>
  <property fmtid="{D5CDD505-2E9C-101B-9397-08002B2CF9AE}" pid="7" name="CTPClassification">
    <vt:lpwstr>CTP_NT</vt:lpwstr>
  </property>
</Properties>
</file>